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7F4C" w:rsidRPr="00424BBA" w:rsidRDefault="00424BBA" w:rsidP="00C1725E">
      <w:pPr>
        <w:jc w:val="both"/>
        <w:rPr>
          <w:rFonts w:ascii="Arial" w:hAnsi="Arial" w:cs="Arial"/>
          <w:b/>
        </w:rPr>
      </w:pPr>
      <w:r w:rsidRPr="00424BBA">
        <w:rPr>
          <w:rFonts w:ascii="Arial" w:hAnsi="Arial" w:cs="Arial"/>
          <w:b/>
        </w:rPr>
        <w:t>Some of the possible scenarios of the customer interactions when she/he tries to place an order:</w:t>
      </w:r>
    </w:p>
    <w:p w:rsidR="00424BBA" w:rsidRDefault="00424BBA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visits the website</w:t>
      </w:r>
    </w:p>
    <w:p w:rsidR="00424BBA" w:rsidRDefault="00424BBA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checks the books based on the book name, its type, author and description</w:t>
      </w:r>
    </w:p>
    <w:p w:rsidR="00424BBA" w:rsidRDefault="00424BBA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selects the books he/she wants to buy and adds it to the cart</w:t>
      </w:r>
    </w:p>
    <w:p w:rsidR="008B76CD" w:rsidRDefault="00424BBA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ustomer goes to the cart and </w:t>
      </w:r>
      <w:r w:rsidR="008B76CD">
        <w:rPr>
          <w:rFonts w:ascii="Arial" w:hAnsi="Arial" w:cs="Arial"/>
        </w:rPr>
        <w:t>might decide not to buy a book and remove it from the cart</w:t>
      </w:r>
    </w:p>
    <w:p w:rsidR="00424BBA" w:rsidRDefault="008B76CD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bookmarkStart w:id="0" w:name="_GoBack"/>
      <w:bookmarkEnd w:id="0"/>
      <w:r>
        <w:rPr>
          <w:rFonts w:ascii="Arial" w:hAnsi="Arial" w:cs="Arial"/>
        </w:rPr>
        <w:t xml:space="preserve">ustomer finalizes the book or books he/she wants to buy and </w:t>
      </w:r>
      <w:r w:rsidR="00424BBA">
        <w:rPr>
          <w:rFonts w:ascii="Arial" w:hAnsi="Arial" w:cs="Arial"/>
        </w:rPr>
        <w:t>selects checkout</w:t>
      </w:r>
    </w:p>
    <w:p w:rsidR="00424BBA" w:rsidRDefault="007D51F8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gets three</w:t>
      </w:r>
      <w:r w:rsidR="00424BBA">
        <w:rPr>
          <w:rFonts w:ascii="Arial" w:hAnsi="Arial" w:cs="Arial"/>
        </w:rPr>
        <w:t xml:space="preserve"> options, either sign up to the website before checkout,</w:t>
      </w:r>
      <w:r>
        <w:rPr>
          <w:rFonts w:ascii="Arial" w:hAnsi="Arial" w:cs="Arial"/>
        </w:rPr>
        <w:t xml:space="preserve"> sign in to the website before checkout (</w:t>
      </w:r>
      <w:r w:rsidR="00EB7084">
        <w:rPr>
          <w:rFonts w:ascii="Arial" w:hAnsi="Arial" w:cs="Arial"/>
        </w:rPr>
        <w:t xml:space="preserve">assuming </w:t>
      </w:r>
      <w:r>
        <w:rPr>
          <w:rFonts w:ascii="Arial" w:hAnsi="Arial" w:cs="Arial"/>
        </w:rPr>
        <w:t>account already exists)</w:t>
      </w:r>
      <w:r w:rsidR="00424BBA">
        <w:rPr>
          <w:rFonts w:ascii="Arial" w:hAnsi="Arial" w:cs="Arial"/>
        </w:rPr>
        <w:t xml:space="preserve"> or checkout as </w:t>
      </w:r>
      <w:r>
        <w:rPr>
          <w:rFonts w:ascii="Arial" w:hAnsi="Arial" w:cs="Arial"/>
        </w:rPr>
        <w:t>a</w:t>
      </w:r>
      <w:r w:rsidR="008B76CD">
        <w:rPr>
          <w:rFonts w:ascii="Arial" w:hAnsi="Arial" w:cs="Arial"/>
        </w:rPr>
        <w:t xml:space="preserve"> guest</w:t>
      </w:r>
    </w:p>
    <w:p w:rsidR="00C1725E" w:rsidRDefault="00424BBA" w:rsidP="00C1725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can either create an account in the website, providing customer details and sign in to the website</w:t>
      </w:r>
    </w:p>
    <w:p w:rsidR="00424BBA" w:rsidRDefault="00C1725E" w:rsidP="00C1725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If customer already has an account, then he/she signs in</w:t>
      </w:r>
      <w:r w:rsidR="00424BBA">
        <w:rPr>
          <w:rFonts w:ascii="Arial" w:hAnsi="Arial" w:cs="Arial"/>
        </w:rPr>
        <w:t xml:space="preserve"> </w:t>
      </w:r>
    </w:p>
    <w:p w:rsidR="00424BBA" w:rsidRDefault="00424BBA" w:rsidP="00C1725E">
      <w:pPr>
        <w:pStyle w:val="ListParagraph"/>
        <w:numPr>
          <w:ilvl w:val="1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r the customer </w:t>
      </w:r>
      <w:r w:rsidR="00C1725E">
        <w:rPr>
          <w:rFonts w:ascii="Arial" w:hAnsi="Arial" w:cs="Arial"/>
        </w:rPr>
        <w:t xml:space="preserve">selects </w:t>
      </w:r>
      <w:r>
        <w:rPr>
          <w:rFonts w:ascii="Arial" w:hAnsi="Arial" w:cs="Arial"/>
        </w:rPr>
        <w:t>checkout as a</w:t>
      </w:r>
      <w:r w:rsidR="008B76CD">
        <w:rPr>
          <w:rFonts w:ascii="Arial" w:hAnsi="Arial" w:cs="Arial"/>
        </w:rPr>
        <w:t xml:space="preserve"> guest</w:t>
      </w:r>
      <w:r>
        <w:rPr>
          <w:rFonts w:ascii="Arial" w:hAnsi="Arial" w:cs="Arial"/>
        </w:rPr>
        <w:t xml:space="preserve"> and provides delivery details</w:t>
      </w:r>
    </w:p>
    <w:p w:rsidR="00424BBA" w:rsidRDefault="00424BBA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ustomer is redirected to </w:t>
      </w:r>
      <w:r w:rsidR="00C1725E">
        <w:rPr>
          <w:rFonts w:ascii="Arial" w:hAnsi="Arial" w:cs="Arial"/>
        </w:rPr>
        <w:t>the payment gateway</w:t>
      </w:r>
      <w:r w:rsidR="00D11F99">
        <w:rPr>
          <w:rFonts w:ascii="Arial" w:hAnsi="Arial" w:cs="Arial"/>
        </w:rPr>
        <w:t xml:space="preserve"> page</w:t>
      </w:r>
    </w:p>
    <w:p w:rsidR="00C1725E" w:rsidRDefault="00C1725E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ustomer selects the method of payment</w:t>
      </w:r>
      <w:r w:rsidR="00B63890">
        <w:rPr>
          <w:rFonts w:ascii="Arial" w:hAnsi="Arial" w:cs="Arial"/>
        </w:rPr>
        <w:t xml:space="preserve"> (card</w:t>
      </w:r>
      <w:r w:rsidR="00D11F99">
        <w:rPr>
          <w:rFonts w:ascii="Arial" w:hAnsi="Arial" w:cs="Arial"/>
        </w:rPr>
        <w:t xml:space="preserve">, bank or </w:t>
      </w:r>
      <w:proofErr w:type="spellStart"/>
      <w:r w:rsidR="00B63890">
        <w:rPr>
          <w:rFonts w:ascii="Arial" w:hAnsi="Arial" w:cs="Arial"/>
        </w:rPr>
        <w:t>paypal</w:t>
      </w:r>
      <w:proofErr w:type="spellEnd"/>
      <w:r w:rsidR="00B63890">
        <w:rPr>
          <w:rFonts w:ascii="Arial" w:hAnsi="Arial" w:cs="Arial"/>
        </w:rPr>
        <w:t>) and enters his/her car</w:t>
      </w:r>
      <w:r w:rsidR="00D11F99">
        <w:rPr>
          <w:rFonts w:ascii="Arial" w:hAnsi="Arial" w:cs="Arial"/>
        </w:rPr>
        <w:t>d number, bank account details or</w:t>
      </w:r>
      <w:r w:rsidR="00B63890">
        <w:rPr>
          <w:rFonts w:ascii="Arial" w:hAnsi="Arial" w:cs="Arial"/>
        </w:rPr>
        <w:t xml:space="preserve"> </w:t>
      </w:r>
      <w:proofErr w:type="spellStart"/>
      <w:r w:rsidR="00B63890">
        <w:rPr>
          <w:rFonts w:ascii="Arial" w:hAnsi="Arial" w:cs="Arial"/>
        </w:rPr>
        <w:t>paypal</w:t>
      </w:r>
      <w:proofErr w:type="spellEnd"/>
      <w:r w:rsidR="00B63890">
        <w:rPr>
          <w:rFonts w:ascii="Arial" w:hAnsi="Arial" w:cs="Arial"/>
        </w:rPr>
        <w:t xml:space="preserve"> account details </w:t>
      </w:r>
    </w:p>
    <w:p w:rsidR="00D11F99" w:rsidRDefault="00D11F99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On successful payment, the customer is redirected to a page where he/she gets a</w:t>
      </w:r>
      <w:r w:rsidR="00DC3197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</w:t>
      </w:r>
      <w:r w:rsidR="00DC3197">
        <w:rPr>
          <w:rFonts w:ascii="Arial" w:hAnsi="Arial" w:cs="Arial"/>
        </w:rPr>
        <w:t xml:space="preserve">on-screen </w:t>
      </w:r>
      <w:r>
        <w:rPr>
          <w:rFonts w:ascii="Arial" w:hAnsi="Arial" w:cs="Arial"/>
        </w:rPr>
        <w:t>message of successful order completion with the details of the order</w:t>
      </w:r>
    </w:p>
    <w:p w:rsidR="00D11F99" w:rsidRDefault="00D11F99" w:rsidP="00C1725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customer is also notified about the order completion via an email or </w:t>
      </w:r>
      <w:proofErr w:type="spellStart"/>
      <w:r>
        <w:rPr>
          <w:rFonts w:ascii="Arial" w:hAnsi="Arial" w:cs="Arial"/>
        </w:rPr>
        <w:t>sms</w:t>
      </w:r>
      <w:proofErr w:type="spellEnd"/>
    </w:p>
    <w:p w:rsidR="00D11F99" w:rsidRDefault="00D11F99" w:rsidP="00D11F99">
      <w:pPr>
        <w:jc w:val="both"/>
        <w:rPr>
          <w:rFonts w:ascii="Arial" w:hAnsi="Arial" w:cs="Arial"/>
        </w:rPr>
      </w:pPr>
    </w:p>
    <w:p w:rsidR="00EB7084" w:rsidRDefault="00EB7084" w:rsidP="00D11F99">
      <w:pPr>
        <w:jc w:val="both"/>
        <w:rPr>
          <w:rFonts w:ascii="Arial" w:hAnsi="Arial" w:cs="Arial"/>
        </w:rPr>
      </w:pPr>
    </w:p>
    <w:p w:rsidR="00EB7084" w:rsidRDefault="00EB7084" w:rsidP="00D11F99">
      <w:pPr>
        <w:jc w:val="both"/>
        <w:rPr>
          <w:rFonts w:ascii="Arial" w:hAnsi="Arial" w:cs="Arial"/>
        </w:rPr>
      </w:pPr>
    </w:p>
    <w:p w:rsidR="00D11F99" w:rsidRPr="00DC3197" w:rsidRDefault="00D11F99" w:rsidP="00D11F99">
      <w:pPr>
        <w:jc w:val="both"/>
        <w:rPr>
          <w:rFonts w:ascii="Arial" w:hAnsi="Arial" w:cs="Arial"/>
          <w:b/>
        </w:rPr>
      </w:pPr>
      <w:r w:rsidRPr="00DC3197">
        <w:rPr>
          <w:rFonts w:ascii="Arial" w:hAnsi="Arial" w:cs="Arial"/>
          <w:b/>
        </w:rPr>
        <w:t>Some of the possible scenarios what may happen for her/his orders:</w:t>
      </w:r>
    </w:p>
    <w:p w:rsidR="00D11F99" w:rsidRDefault="00D11F99" w:rsidP="00D11F99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seller</w:t>
      </w:r>
      <w:r w:rsidR="00DC3197">
        <w:rPr>
          <w:rFonts w:ascii="Arial" w:hAnsi="Arial" w:cs="Arial"/>
        </w:rPr>
        <w:t xml:space="preserve"> (depending whether it is from the same distributor) or sellers (depending whether it is from the different distributors)</w:t>
      </w:r>
      <w:r>
        <w:rPr>
          <w:rFonts w:ascii="Arial" w:hAnsi="Arial" w:cs="Arial"/>
        </w:rPr>
        <w:t xml:space="preserve"> of the books are notified </w:t>
      </w:r>
      <w:r w:rsidR="00DC3197">
        <w:rPr>
          <w:rFonts w:ascii="Arial" w:hAnsi="Arial" w:cs="Arial"/>
        </w:rPr>
        <w:t>that an order of a book(s) has been placed.</w:t>
      </w:r>
    </w:p>
    <w:p w:rsidR="00DC3197" w:rsidRDefault="00DC3197" w:rsidP="00D11F99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eller </w:t>
      </w:r>
      <w:r w:rsidR="008B76CD">
        <w:rPr>
          <w:rFonts w:ascii="Arial" w:hAnsi="Arial" w:cs="Arial"/>
        </w:rPr>
        <w:t>verifies</w:t>
      </w:r>
      <w:r>
        <w:rPr>
          <w:rFonts w:ascii="Arial" w:hAnsi="Arial" w:cs="Arial"/>
        </w:rPr>
        <w:t xml:space="preserve"> the payment from the customer</w:t>
      </w:r>
    </w:p>
    <w:p w:rsidR="00DC3197" w:rsidRDefault="00DC3197" w:rsidP="00D11F99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seller then dispatches the item from their warehouse after the necessary packaging to the delivery agent</w:t>
      </w:r>
    </w:p>
    <w:p w:rsidR="00DC3197" w:rsidRDefault="00DC3197" w:rsidP="00D11F99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delivery agent then sends the package to the customer via a certain delivery process (local or international delivery)</w:t>
      </w:r>
    </w:p>
    <w:p w:rsidR="00DC3197" w:rsidRDefault="00DC3197" w:rsidP="00D11F99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customer receives the package after an estimated time</w:t>
      </w:r>
    </w:p>
    <w:p w:rsidR="000548D3" w:rsidRDefault="000548D3" w:rsidP="000548D3">
      <w:pPr>
        <w:jc w:val="both"/>
        <w:rPr>
          <w:rFonts w:ascii="Arial" w:hAnsi="Arial" w:cs="Arial"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8B76CD" w:rsidRDefault="008B76CD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Default="00A7529A" w:rsidP="000548D3">
      <w:pPr>
        <w:jc w:val="both"/>
        <w:rPr>
          <w:rFonts w:ascii="Arial" w:hAnsi="Arial" w:cs="Arial"/>
          <w:b/>
        </w:rPr>
      </w:pPr>
      <w:r w:rsidRPr="00A7529A">
        <w:rPr>
          <w:rFonts w:ascii="Arial" w:hAnsi="Arial" w:cs="Arial"/>
          <w:b/>
        </w:rPr>
        <w:lastRenderedPageBreak/>
        <w:t>Flow diagram to show how the interaction will be for such case starting from the landing page of that webstore till the order is placed:</w:t>
      </w:r>
    </w:p>
    <w:p w:rsidR="00EB7084" w:rsidRDefault="00941D07" w:rsidP="000548D3">
      <w:pPr>
        <w:jc w:val="both"/>
        <w:rPr>
          <w:rFonts w:ascii="Arial" w:hAnsi="Arial" w:cs="Arial"/>
          <w:b/>
        </w:rPr>
      </w:pPr>
      <w:r w:rsidRPr="00A7529A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CB864" wp14:editId="5F2FDCC2">
                <wp:simplePos x="0" y="0"/>
                <wp:positionH relativeFrom="margin">
                  <wp:posOffset>1760855</wp:posOffset>
                </wp:positionH>
                <wp:positionV relativeFrom="paragraph">
                  <wp:posOffset>198120</wp:posOffset>
                </wp:positionV>
                <wp:extent cx="2181225" cy="464820"/>
                <wp:effectExtent l="0" t="0" r="28575" b="11430"/>
                <wp:wrapNone/>
                <wp:docPr id="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4648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7529A" w:rsidRPr="00A7529A" w:rsidRDefault="00BA1360" w:rsidP="00A7529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>Customer visit</w:t>
                            </w:r>
                            <w:r w:rsidR="00A7529A" w:rsidRPr="00A7529A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 xml:space="preserve"> the web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CB864" id="Rectangle 1" o:spid="_x0000_s1026" style="position:absolute;left:0;text-align:left;margin-left:138.65pt;margin-top:15.6pt;width:171.75pt;height:36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" fillcolor="#deeaf6 [660]" strokecolor="#1f3763 [1608]" strokeweight="1pt">
                <v:textbox>
                  <w:txbxContent>
                    <w:p w:rsidR="00A7529A" w:rsidRPr="00A7529A" w:rsidRDefault="00BA1360" w:rsidP="00A7529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>Customer visit</w:t>
                      </w:r>
                      <w:r w:rsidR="00A7529A" w:rsidRPr="00A7529A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 xml:space="preserve"> the webpa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A7529A" w:rsidRDefault="00A7529A" w:rsidP="000548D3">
      <w:pPr>
        <w:jc w:val="both"/>
        <w:rPr>
          <w:rFonts w:ascii="Arial" w:hAnsi="Arial" w:cs="Arial"/>
          <w:b/>
        </w:rPr>
      </w:pPr>
    </w:p>
    <w:p w:rsidR="00A7529A" w:rsidRPr="00A7529A" w:rsidRDefault="00EB7084" w:rsidP="000548D3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840355</wp:posOffset>
                </wp:positionH>
                <wp:positionV relativeFrom="paragraph">
                  <wp:posOffset>135255</wp:posOffset>
                </wp:positionV>
                <wp:extent cx="45719" cy="409575"/>
                <wp:effectExtent l="38100" t="0" r="50165" b="476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40957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6462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23.65pt;margin-top:10.65pt;width:3.6pt;height:32.25p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" strokecolor="#1f3763 [1608]" strokeweight="1.5pt">
                <v:stroke endarrow="block" joinstyle="miter"/>
              </v:shape>
            </w:pict>
          </mc:Fallback>
        </mc:AlternateContent>
      </w:r>
    </w:p>
    <w:p w:rsidR="000548D3" w:rsidRPr="000548D3" w:rsidRDefault="008B76CD" w:rsidP="000548D3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971925</wp:posOffset>
                </wp:positionH>
                <wp:positionV relativeFrom="paragraph">
                  <wp:posOffset>393699</wp:posOffset>
                </wp:positionV>
                <wp:extent cx="1257300" cy="190500"/>
                <wp:effectExtent l="19050" t="76200" r="19050" b="19050"/>
                <wp:wrapNone/>
                <wp:docPr id="30" name="Elb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300" cy="190500"/>
                        </a:xfrm>
                        <a:prstGeom prst="bentConnector3">
                          <a:avLst>
                            <a:gd name="adj1" fmla="val 735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9398D0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30" o:spid="_x0000_s1026" type="#_x0000_t34" style="position:absolute;margin-left:312.75pt;margin-top:31pt;width:99pt;height:15pt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" adj="159" strokecolor="#1f3763 [1608]" strokeweight="1.5pt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3962400</wp:posOffset>
                </wp:positionH>
                <wp:positionV relativeFrom="paragraph">
                  <wp:posOffset>612775</wp:posOffset>
                </wp:positionV>
                <wp:extent cx="542925" cy="238125"/>
                <wp:effectExtent l="0" t="0" r="47625" b="85725"/>
                <wp:wrapNone/>
                <wp:docPr id="28" name="Elb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2925" cy="238125"/>
                        </a:xfrm>
                        <a:prstGeom prst="bentConnector3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C00AC7" id="Elbow Connector 28" o:spid="_x0000_s1026" type="#_x0000_t34" style="position:absolute;margin-left:312pt;margin-top:48.25pt;width:42.75pt;height:18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" strokecolor="#1f3763 [1608]" strokeweight="1.5pt">
                <v:stroke endarrow="block"/>
              </v:shape>
            </w:pict>
          </mc:Fallback>
        </mc:AlternateContent>
      </w:r>
      <w:r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4875C25" wp14:editId="77E6B2B5">
                <wp:simplePos x="0" y="0"/>
                <wp:positionH relativeFrom="margin">
                  <wp:posOffset>4486275</wp:posOffset>
                </wp:positionH>
                <wp:positionV relativeFrom="paragraph">
                  <wp:posOffset>603250</wp:posOffset>
                </wp:positionV>
                <wp:extent cx="1428750" cy="464820"/>
                <wp:effectExtent l="0" t="0" r="19050" b="11430"/>
                <wp:wrapNone/>
                <wp:docPr id="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4648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B76CD" w:rsidRPr="00BA1360" w:rsidRDefault="008B76CD" w:rsidP="008B76C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Remove from</w:t>
                            </w: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 xml:space="preserve"> 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875C25" id="Rectangle 3" o:spid="_x0000_s1027" style="position:absolute;left:0;text-align:left;margin-left:353.25pt;margin-top:47.5pt;width:112.5pt;height:36.6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" fillcolor="#deeaf6 [660]" strokecolor="#1f3763 [1608]" strokeweight="1pt">
                <v:textbox>
                  <w:txbxContent>
                    <w:p w:rsidR="008B76CD" w:rsidRPr="00BA1360" w:rsidRDefault="008B76CD" w:rsidP="008B76C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Remove from</w:t>
                      </w: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 xml:space="preserve"> 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41D07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902585</wp:posOffset>
                </wp:positionH>
                <wp:positionV relativeFrom="paragraph">
                  <wp:posOffset>1591945</wp:posOffset>
                </wp:positionV>
                <wp:extent cx="47625" cy="1525905"/>
                <wp:effectExtent l="38100" t="0" r="66675" b="552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152590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82832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28.55pt;margin-top:125.35pt;width:3.75pt;height:120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" strokecolor="#1f3763 [1608]" strokeweight="1.5pt">
                <v:stroke endarrow="block" joinstyle="miter"/>
              </v:shape>
            </w:pict>
          </mc:Fallback>
        </mc:AlternateContent>
      </w:r>
      <w:r w:rsidR="007A1299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70D40AD" wp14:editId="52771406">
                <wp:simplePos x="0" y="0"/>
                <wp:positionH relativeFrom="margin">
                  <wp:posOffset>2856865</wp:posOffset>
                </wp:positionH>
                <wp:positionV relativeFrom="paragraph">
                  <wp:posOffset>774699</wp:posOffset>
                </wp:positionV>
                <wp:extent cx="45719" cy="352425"/>
                <wp:effectExtent l="57150" t="0" r="50165" b="476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524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C675F" id="Straight Arrow Connector 15" o:spid="_x0000_s1026" type="#_x0000_t32" style="position:absolute;margin-left:224.95pt;margin-top:61pt;width:3.6pt;height:27.7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" strokecolor="#1f3763 [1608]" strokeweight="1.5pt">
                <v:stroke endarrow="block" joinstyle="miter"/>
                <w10:wrap anchorx="margin"/>
              </v:shape>
            </w:pict>
          </mc:Fallback>
        </mc:AlternateContent>
      </w:r>
      <w:r w:rsidR="00D01A11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3581399</wp:posOffset>
                </wp:positionH>
                <wp:positionV relativeFrom="paragraph">
                  <wp:posOffset>4413250</wp:posOffset>
                </wp:positionV>
                <wp:extent cx="1304925" cy="714375"/>
                <wp:effectExtent l="0" t="0" r="66675" b="47625"/>
                <wp:wrapNone/>
                <wp:docPr id="22" name="Elb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4925" cy="714375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F52D7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2" o:spid="_x0000_s1026" type="#_x0000_t34" style="position:absolute;margin-left:282pt;margin-top:347.5pt;width:102.75pt;height:56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" adj="21600" strokecolor="#1f3763 [1608]" strokeweight="1.5pt">
                <v:stroke endarrow="block"/>
              </v:shape>
            </w:pict>
          </mc:Fallback>
        </mc:AlternateContent>
      </w:r>
      <w:r w:rsidR="00D01A11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2603500</wp:posOffset>
                </wp:positionV>
                <wp:extent cx="1533525" cy="1581150"/>
                <wp:effectExtent l="38100" t="0" r="28575" b="95250"/>
                <wp:wrapNone/>
                <wp:docPr id="29" name="Elb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33525" cy="1581150"/>
                        </a:xfrm>
                        <a:prstGeom prst="bentConnector3">
                          <a:avLst>
                            <a:gd name="adj1" fmla="val 311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908CD9" id="Elbow Connector 29" o:spid="_x0000_s1026" type="#_x0000_t34" style="position:absolute;margin-left:279.75pt;margin-top:205pt;width:120.75pt;height:124.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" adj="67" strokecolor="#1f3763 [1608]" strokeweight="1.5pt">
                <v:stroke endarrow="block"/>
              </v:shape>
            </w:pict>
          </mc:Fallback>
        </mc:AlternateContent>
      </w:r>
      <w:r w:rsidR="00D01A11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438149</wp:posOffset>
                </wp:positionH>
                <wp:positionV relativeFrom="paragraph">
                  <wp:posOffset>2574925</wp:posOffset>
                </wp:positionV>
                <wp:extent cx="1724025" cy="771525"/>
                <wp:effectExtent l="19050" t="0" r="66675" b="85725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4025" cy="771525"/>
                        </a:xfrm>
                        <a:prstGeom prst="bentConnector3">
                          <a:avLst>
                            <a:gd name="adj1" fmla="val -829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E86D0C0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7" o:spid="_x0000_s1026" type="#_x0000_t34" style="position:absolute;margin-left:34.5pt;margin-top:202.75pt;width:135.75pt;height:60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" adj="-179" strokecolor="#1f3763 [1608]" strokeweight="1.5pt">
                <v:stroke endarrow="block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2828925</wp:posOffset>
                </wp:positionH>
                <wp:positionV relativeFrom="paragraph">
                  <wp:posOffset>6831330</wp:posOffset>
                </wp:positionV>
                <wp:extent cx="9525" cy="542925"/>
                <wp:effectExtent l="38100" t="0" r="66675" b="476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E2B14B" id="Straight Arrow Connector 26" o:spid="_x0000_s1026" type="#_x0000_t32" style="position:absolute;margin-left:222.75pt;margin-top:537.9pt;width:.75pt;height:42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" strokecolor="#1f3763 [1608]" strokeweight="1.5pt">
                <v:stroke endarrow="block" joinstyle="miter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676275</wp:posOffset>
                </wp:positionH>
                <wp:positionV relativeFrom="paragraph">
                  <wp:posOffset>5631180</wp:posOffset>
                </wp:positionV>
                <wp:extent cx="1333500" cy="971550"/>
                <wp:effectExtent l="19050" t="0" r="76200" b="95250"/>
                <wp:wrapNone/>
                <wp:docPr id="25" name="Elb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0" cy="971550"/>
                        </a:xfrm>
                        <a:prstGeom prst="bentConnector3">
                          <a:avLst>
                            <a:gd name="adj1" fmla="val -769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B3A65" id="Elbow Connector 25" o:spid="_x0000_s1026" type="#_x0000_t34" style="position:absolute;margin-left:53.25pt;margin-top:443.4pt;width:105pt;height:76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" adj="-166" strokecolor="#1f3763 [1608]" strokeweight="1.5pt">
                <v:stroke endarrow="block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771775</wp:posOffset>
                </wp:positionH>
                <wp:positionV relativeFrom="paragraph">
                  <wp:posOffset>4552950</wp:posOffset>
                </wp:positionV>
                <wp:extent cx="1114425" cy="811530"/>
                <wp:effectExtent l="76200" t="38100" r="9525" b="26670"/>
                <wp:wrapNone/>
                <wp:docPr id="23" name="Elb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14425" cy="811530"/>
                        </a:xfrm>
                        <a:prstGeom prst="bentConnector3">
                          <a:avLst>
                            <a:gd name="adj1" fmla="val 99573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6C1392" id="Elbow Connector 23" o:spid="_x0000_s1026" type="#_x0000_t34" style="position:absolute;margin-left:218.25pt;margin-top:358.5pt;width:87.75pt;height:63.9pt;flip:x 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" adj="21508" strokecolor="#1f3763 [1608]" strokeweight="1.5pt">
                <v:stroke endarrow="block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771525</wp:posOffset>
                </wp:positionH>
                <wp:positionV relativeFrom="paragraph">
                  <wp:posOffset>4307205</wp:posOffset>
                </wp:positionV>
                <wp:extent cx="1381125" cy="857250"/>
                <wp:effectExtent l="76200" t="0" r="9525" b="57150"/>
                <wp:wrapNone/>
                <wp:docPr id="21" name="Elb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1125" cy="857250"/>
                        </a:xfrm>
                        <a:prstGeom prst="bentConnector3">
                          <a:avLst>
                            <a:gd name="adj1" fmla="val 99655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41DA17" id="Elbow Connector 21" o:spid="_x0000_s1026" type="#_x0000_t34" style="position:absolute;margin-left:60.75pt;margin-top:339.15pt;width:108.75pt;height:67.5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" adj="21525" strokecolor="#1f3763 [1608]" strokeweight="1.5pt">
                <v:stroke endarrow="block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809875</wp:posOffset>
                </wp:positionH>
                <wp:positionV relativeFrom="paragraph">
                  <wp:posOffset>3571875</wp:posOffset>
                </wp:positionV>
                <wp:extent cx="9525" cy="516255"/>
                <wp:effectExtent l="38100" t="0" r="66675" b="5524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1625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90C1AD" id="Straight Arrow Connector 20" o:spid="_x0000_s1026" type="#_x0000_t32" style="position:absolute;margin-left:221.25pt;margin-top:281.25pt;width:.75pt;height:40.6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" strokecolor="#1f3763 [1608]" strokeweight="1.5pt">
                <v:stroke endarrow="block" joinstyle="miter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3971924</wp:posOffset>
                </wp:positionH>
                <wp:positionV relativeFrom="paragraph">
                  <wp:posOffset>1335405</wp:posOffset>
                </wp:positionV>
                <wp:extent cx="1114425" cy="790575"/>
                <wp:effectExtent l="0" t="0" r="85725" b="47625"/>
                <wp:wrapNone/>
                <wp:docPr id="19" name="Elb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4425" cy="790575"/>
                        </a:xfrm>
                        <a:prstGeom prst="bentConnector3">
                          <a:avLst>
                            <a:gd name="adj1" fmla="val 100427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90555A" id="Elbow Connector 19" o:spid="_x0000_s1026" type="#_x0000_t34" style="position:absolute;margin-left:312.75pt;margin-top:105.15pt;width:87.75pt;height:62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" adj="21692" strokecolor="#1f3763 [1608]" strokeweight="1.5pt">
                <v:stroke endarrow="block"/>
              </v:shape>
            </w:pict>
          </mc:Fallback>
        </mc:AlternateContent>
      </w:r>
      <w:r w:rsidR="00EB7084">
        <w:rPr>
          <w:rFonts w:ascii="Arial" w:hAnsi="Arial" w:cs="Arial"/>
          <w:b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438150</wp:posOffset>
                </wp:positionH>
                <wp:positionV relativeFrom="paragraph">
                  <wp:posOffset>1335405</wp:posOffset>
                </wp:positionV>
                <wp:extent cx="1333500" cy="742950"/>
                <wp:effectExtent l="38100" t="0" r="19050" b="57150"/>
                <wp:wrapNone/>
                <wp:docPr id="17" name="Elb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3500" cy="742950"/>
                        </a:xfrm>
                        <a:prstGeom prst="bentConnector3">
                          <a:avLst>
                            <a:gd name="adj1" fmla="val 99286"/>
                          </a:avLst>
                        </a:prstGeom>
                        <a:ln w="19050">
                          <a:solidFill>
                            <a:schemeClr val="accent5">
                              <a:lumMod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EC7C07" id="Elbow Connector 17" o:spid="_x0000_s1026" type="#_x0000_t34" style="position:absolute;margin-left:34.5pt;margin-top:105.15pt;width:105pt;height:58.5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" adj="21446" strokecolor="#1f3763 [1608]" strokeweight="1.5pt">
                <v:stroke endarrow="block"/>
              </v:shape>
            </w:pict>
          </mc:Fallback>
        </mc:AlternateContent>
      </w:r>
      <w:r w:rsidR="00EB7084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C1A7B5" wp14:editId="324B97C8">
                <wp:simplePos x="0" y="0"/>
                <wp:positionH relativeFrom="margin">
                  <wp:align>center</wp:align>
                </wp:positionH>
                <wp:positionV relativeFrom="paragraph">
                  <wp:posOffset>7355205</wp:posOffset>
                </wp:positionV>
                <wp:extent cx="1619250" cy="445770"/>
                <wp:effectExtent l="0" t="0" r="19050" b="11430"/>
                <wp:wrapNone/>
                <wp:docPr id="13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457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B7084" w:rsidRPr="00BA1360" w:rsidRDefault="00EB7084" w:rsidP="00EB708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>SMS/Email No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1A7B5" id="Rectangle 9" o:spid="_x0000_s1027" style="position:absolute;left:0;text-align:left;margin-left:0;margin-top:579.15pt;width:127.5pt;height:35.1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" fillcolor="#deeaf6 [660]" strokecolor="#1f3763 [1608]" strokeweight="1pt">
                <v:textbox>
                  <w:txbxContent>
                    <w:p w:rsidR="00EB7084" w:rsidRPr="00BA1360" w:rsidRDefault="00EB7084" w:rsidP="00EB708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>SMS/Email Notific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7084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6FBDFA" wp14:editId="70D7C25C">
                <wp:simplePos x="0" y="0"/>
                <wp:positionH relativeFrom="margin">
                  <wp:posOffset>2019300</wp:posOffset>
                </wp:positionH>
                <wp:positionV relativeFrom="paragraph">
                  <wp:posOffset>6374130</wp:posOffset>
                </wp:positionV>
                <wp:extent cx="1619250" cy="445770"/>
                <wp:effectExtent l="0" t="0" r="19050" b="11430"/>
                <wp:wrapNone/>
                <wp:docPr id="12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457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B7084" w:rsidRPr="00BA1360" w:rsidRDefault="00EB7084" w:rsidP="00EB7084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>On-screen message (with order detail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6FBDFA" id="_x0000_s1028" style="position:absolute;left:0;text-align:left;margin-left:159pt;margin-top:501.9pt;width:127.5pt;height:35.1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" fillcolor="#deeaf6 [660]" strokecolor="#1f3763 [1608]" strokeweight="1pt">
                <v:textbox>
                  <w:txbxContent>
                    <w:p w:rsidR="00EB7084" w:rsidRPr="00BA1360" w:rsidRDefault="00EB7084" w:rsidP="00EB7084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>On-screen message (with order details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EB3C543" wp14:editId="11A36E4A">
                <wp:simplePos x="0" y="0"/>
                <wp:positionH relativeFrom="margin">
                  <wp:posOffset>3886200</wp:posOffset>
                </wp:positionH>
                <wp:positionV relativeFrom="paragraph">
                  <wp:posOffset>5126355</wp:posOffset>
                </wp:positionV>
                <wp:extent cx="1619250" cy="445770"/>
                <wp:effectExtent l="0" t="0" r="19050" b="11430"/>
                <wp:wrapNone/>
                <wp:docPr id="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457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>Payment Fail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B3C543" id="_x0000_s1029" style="position:absolute;left:0;text-align:left;margin-left:306pt;margin-top:403.65pt;width:127.5pt;height:35.1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>Payment Failu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9A9BC4" wp14:editId="444F50D1">
                <wp:simplePos x="0" y="0"/>
                <wp:positionH relativeFrom="margin">
                  <wp:posOffset>19050</wp:posOffset>
                </wp:positionH>
                <wp:positionV relativeFrom="paragraph">
                  <wp:posOffset>5173980</wp:posOffset>
                </wp:positionV>
                <wp:extent cx="1619250" cy="445770"/>
                <wp:effectExtent l="0" t="0" r="19050" b="11430"/>
                <wp:wrapNone/>
                <wp:docPr id="10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457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>Payment Success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A9BC4" id="_x0000_s1030" style="position:absolute;left:0;text-align:left;margin-left:1.5pt;margin-top:407.4pt;width:127.5pt;height:35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>Payment Successfu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06490A" wp14:editId="1464A6C8">
                <wp:simplePos x="0" y="0"/>
                <wp:positionH relativeFrom="margin">
                  <wp:align>center</wp:align>
                </wp:positionH>
                <wp:positionV relativeFrom="paragraph">
                  <wp:posOffset>4069080</wp:posOffset>
                </wp:positionV>
                <wp:extent cx="1419225" cy="483870"/>
                <wp:effectExtent l="0" t="0" r="28575" b="11430"/>
                <wp:wrapNone/>
                <wp:docPr id="9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9225" cy="48387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Payment Gatew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06490A" id="Rectangle 8" o:spid="_x0000_s1031" style="position:absolute;left:0;text-align:left;margin-left:0;margin-top:320.4pt;width:111.75pt;height:38.1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Payment Gatewa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D0B707" wp14:editId="537768F5">
                <wp:simplePos x="0" y="0"/>
                <wp:positionH relativeFrom="column">
                  <wp:posOffset>3581400</wp:posOffset>
                </wp:positionH>
                <wp:positionV relativeFrom="paragraph">
                  <wp:posOffset>2135505</wp:posOffset>
                </wp:positionV>
                <wp:extent cx="2619375" cy="455295"/>
                <wp:effectExtent l="0" t="0" r="28575" b="20955"/>
                <wp:wrapNone/>
                <wp:docPr id="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4552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Select</w:t>
                            </w: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 xml:space="preserve"> checkout as </w:t>
                            </w:r>
                            <w:r w:rsidR="008B76CD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g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0B707" id="Rectangle 6" o:spid="_x0000_s1033" style="position:absolute;left:0;text-align:left;margin-left:282pt;margin-top:168.15pt;width:206.25pt;height:35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Select</w:t>
                      </w: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 xml:space="preserve"> checkout as </w:t>
                      </w:r>
                      <w:r w:rsidR="008B76CD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guest</w:t>
                      </w:r>
                    </w:p>
                  </w:txbxContent>
                </v:textbox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F1230E" wp14:editId="24EF5B14">
                <wp:simplePos x="0" y="0"/>
                <wp:positionH relativeFrom="margin">
                  <wp:posOffset>2162175</wp:posOffset>
                </wp:positionH>
                <wp:positionV relativeFrom="paragraph">
                  <wp:posOffset>3116580</wp:posOffset>
                </wp:positionV>
                <wp:extent cx="1323975" cy="455295"/>
                <wp:effectExtent l="0" t="0" r="28575" b="20955"/>
                <wp:wrapNone/>
                <wp:docPr id="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4552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Sign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1230E" id="Rectangle 4" o:spid="_x0000_s1033" style="position:absolute;left:0;text-align:left;margin-left:170.25pt;margin-top:245.4pt;width:104.25pt;height:35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Sign I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D58829" wp14:editId="4EE5D14E">
                <wp:simplePos x="0" y="0"/>
                <wp:positionH relativeFrom="column">
                  <wp:posOffset>-161925</wp:posOffset>
                </wp:positionH>
                <wp:positionV relativeFrom="paragraph">
                  <wp:posOffset>2097405</wp:posOffset>
                </wp:positionV>
                <wp:extent cx="1343025" cy="464820"/>
                <wp:effectExtent l="0" t="0" r="28575" b="11430"/>
                <wp:wrapNone/>
                <wp:docPr id="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4648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Sign</w:t>
                            </w: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 xml:space="preserve"> 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58829" id="_x0000_s1034" style="position:absolute;left:0;text-align:left;margin-left:-12.75pt;margin-top:165.15pt;width:105.75pt;height:36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Sign</w:t>
                      </w: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 xml:space="preserve"> up</w:t>
                      </w:r>
                    </w:p>
                  </w:txbxContent>
                </v:textbox>
              </v:rect>
            </w:pict>
          </mc:Fallback>
        </mc:AlternateConten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B54234" wp14:editId="12969AC4">
                <wp:simplePos x="0" y="0"/>
                <wp:positionH relativeFrom="margin">
                  <wp:align>center</wp:align>
                </wp:positionH>
                <wp:positionV relativeFrom="paragraph">
                  <wp:posOffset>1125855</wp:posOffset>
                </wp:positionV>
                <wp:extent cx="2190750" cy="464820"/>
                <wp:effectExtent l="0" t="0" r="19050" b="11430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4648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>Add</w:t>
                            </w: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22"/>
                                <w:lang w:val="en-US"/>
                              </w:rPr>
                              <w:t xml:space="preserve"> to 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54234" id="Rectangle 3" o:spid="_x0000_s1035" style="position:absolute;left:0;text-align:left;margin-left:0;margin-top:88.65pt;width:172.5pt;height:36.6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>Add</w:t>
                      </w: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22"/>
                          <w:lang w:val="en-US"/>
                        </w:rPr>
                        <w:t xml:space="preserve"> to 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A1360" w:rsidRPr="00BA1360">
        <w:rPr>
          <w:rFonts w:ascii="Arial" w:hAnsi="Arial" w:cs="Arial"/>
          <w:lang w:val="en-SG"/>
        </w:rPr>
        <w:t xml:space="preserve">      </w:t>
      </w:r>
      <w:r w:rsidR="00BA1360" w:rsidRPr="00BA1360">
        <w:rPr>
          <w:rFonts w:ascii="Arial" w:hAnsi="Arial" w:cs="Arial"/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64EE0F" wp14:editId="4EF164F2">
                <wp:simplePos x="0" y="0"/>
                <wp:positionH relativeFrom="column">
                  <wp:posOffset>1781175</wp:posOffset>
                </wp:positionH>
                <wp:positionV relativeFrom="paragraph">
                  <wp:posOffset>287655</wp:posOffset>
                </wp:positionV>
                <wp:extent cx="2181225" cy="464820"/>
                <wp:effectExtent l="0" t="0" r="28575" b="11430"/>
                <wp:wrapNone/>
                <wp:docPr id="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1225" cy="4648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5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A1360" w:rsidRPr="00BA1360" w:rsidRDefault="00BA1360" w:rsidP="00BA1360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>Select</w:t>
                            </w:r>
                            <w:r w:rsidRPr="00BA1360">
                              <w:rPr>
                                <w:rFonts w:ascii="Arial" w:hAnsi="Arial" w:cs="Arial"/>
                                <w:b/>
                                <w:bCs/>
                                <w:color w:val="1F3864" w:themeColor="accent5" w:themeShade="80"/>
                                <w:kern w:val="24"/>
                                <w:sz w:val="22"/>
                                <w:szCs w:val="36"/>
                                <w:lang w:val="en-US"/>
                              </w:rPr>
                              <w:t xml:space="preserve"> boo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4EE0F" id="Rectangle 2" o:spid="_x0000_s1036" style="position:absolute;left:0;text-align:left;margin-left:140.25pt;margin-top:22.65pt;width:171.75pt;height:36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" fillcolor="#deeaf6 [660]" strokecolor="#1f3763 [1608]" strokeweight="1pt">
                <v:textbox>
                  <w:txbxContent>
                    <w:p w:rsidR="00BA1360" w:rsidRPr="00BA1360" w:rsidRDefault="00BA1360" w:rsidP="00BA1360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>Select</w:t>
                      </w:r>
                      <w:r w:rsidRPr="00BA1360">
                        <w:rPr>
                          <w:rFonts w:ascii="Arial" w:hAnsi="Arial" w:cs="Arial"/>
                          <w:b/>
                          <w:bCs/>
                          <w:color w:val="1F3864" w:themeColor="accent5" w:themeShade="80"/>
                          <w:kern w:val="24"/>
                          <w:sz w:val="22"/>
                          <w:szCs w:val="36"/>
                          <w:lang w:val="en-US"/>
                        </w:rPr>
                        <w:t xml:space="preserve"> books</w:t>
                      </w:r>
                    </w:p>
                  </w:txbxContent>
                </v:textbox>
              </v:rect>
            </w:pict>
          </mc:Fallback>
        </mc:AlternateContent>
      </w:r>
    </w:p>
    <w:sectPr w:rsidR="000548D3" w:rsidRPr="000548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6C7F0B"/>
    <w:multiLevelType w:val="hybridMultilevel"/>
    <w:tmpl w:val="BD70F20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554B5"/>
    <w:multiLevelType w:val="hybridMultilevel"/>
    <w:tmpl w:val="035C1C4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1MTQyMTMysDAxNDFW0lEKTi0uzszPAykwqQUAYIT/JywAAAA="/>
  </w:docVars>
  <w:rsids>
    <w:rsidRoot w:val="004F7982"/>
    <w:rsid w:val="000548D3"/>
    <w:rsid w:val="00177F4C"/>
    <w:rsid w:val="00424BBA"/>
    <w:rsid w:val="004F7982"/>
    <w:rsid w:val="007A1299"/>
    <w:rsid w:val="007D51F8"/>
    <w:rsid w:val="008B76CD"/>
    <w:rsid w:val="00941D07"/>
    <w:rsid w:val="00A7529A"/>
    <w:rsid w:val="00B63890"/>
    <w:rsid w:val="00BA1360"/>
    <w:rsid w:val="00C1725E"/>
    <w:rsid w:val="00D01A11"/>
    <w:rsid w:val="00D11F99"/>
    <w:rsid w:val="00DC3197"/>
    <w:rsid w:val="00EB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3C5F210-95F5-468C-BDB1-471D5496B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4B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529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mul</dc:creator>
  <cp:keywords/>
  <dc:description/>
  <cp:lastModifiedBy>Saimul</cp:lastModifiedBy>
  <cp:revision>8</cp:revision>
  <dcterms:created xsi:type="dcterms:W3CDTF">2020-06-13T17:00:00Z</dcterms:created>
  <dcterms:modified xsi:type="dcterms:W3CDTF">2020-06-15T09:28:00Z</dcterms:modified>
</cp:coreProperties>
</file>